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2EB89" w14:textId="77777777" w:rsidR="00705649" w:rsidRDefault="00705649" w:rsidP="005B7447">
      <w:pPr>
        <w:spacing w:after="0" w:line="480" w:lineRule="auto"/>
      </w:pPr>
      <w:r>
        <w:t>Edrick Hansel Limantoro, Mikha Kelaya Wy, Roger Cashley</w:t>
      </w:r>
    </w:p>
    <w:p w14:paraId="41C2D0DE" w14:textId="77777777" w:rsidR="00705649" w:rsidRPr="002C2D82" w:rsidRDefault="00705649" w:rsidP="005B7447">
      <w:pPr>
        <w:spacing w:after="0" w:line="480" w:lineRule="auto"/>
        <w:rPr>
          <w:rFonts w:eastAsia="Times New Roman"/>
          <w:color w:val="000000"/>
        </w:rPr>
      </w:pPr>
      <w:r>
        <w:t>Muhammad Rausyan Fikri</w:t>
      </w:r>
      <w:r w:rsidRPr="002C2D82">
        <w:rPr>
          <w:rFonts w:eastAsia="Times New Roman"/>
          <w:color w:val="000000"/>
        </w:rPr>
        <w:t>, S.Si, M.Eng, MIEEE, MAIAA.</w:t>
      </w:r>
    </w:p>
    <w:p w14:paraId="69D3B647" w14:textId="77777777" w:rsidR="00705649" w:rsidRDefault="00705649" w:rsidP="005B7447">
      <w:pPr>
        <w:spacing w:after="0" w:line="480" w:lineRule="auto"/>
      </w:pPr>
      <w:r>
        <w:t>Data Structure and Algorithm (COMP2424 – A)</w:t>
      </w:r>
    </w:p>
    <w:p w14:paraId="7A04B5A1" w14:textId="6FC6A87F" w:rsidR="00705649" w:rsidRDefault="00705649" w:rsidP="005B7447">
      <w:pPr>
        <w:spacing w:after="0" w:line="480" w:lineRule="auto"/>
      </w:pPr>
      <w:r>
        <w:t>December 8</w:t>
      </w:r>
      <w:r w:rsidRPr="00705649">
        <w:rPr>
          <w:vertAlign w:val="superscript"/>
        </w:rPr>
        <w:t>th</w:t>
      </w:r>
      <w:r>
        <w:t>,</w:t>
      </w:r>
      <w:r>
        <w:t xml:space="preserve"> 2021</w:t>
      </w:r>
    </w:p>
    <w:p w14:paraId="36068FA3" w14:textId="3381B1B4" w:rsidR="00C32C8F" w:rsidRDefault="00705649" w:rsidP="005B7447">
      <w:pPr>
        <w:spacing w:after="0" w:line="480" w:lineRule="auto"/>
        <w:jc w:val="center"/>
      </w:pPr>
      <w:r>
        <w:t>Final Project Report</w:t>
      </w:r>
    </w:p>
    <w:p w14:paraId="401D664F" w14:textId="506E2773" w:rsidR="00705649" w:rsidRDefault="00705649" w:rsidP="005B7447">
      <w:pPr>
        <w:spacing w:after="0" w:line="480" w:lineRule="auto"/>
        <w:jc w:val="center"/>
      </w:pPr>
      <w:r>
        <w:t>Tic Tac Toe A.I. with Minimax Algorithm</w:t>
      </w:r>
    </w:p>
    <w:p w14:paraId="7C0BB9E4" w14:textId="68F42D4A" w:rsidR="00705649" w:rsidRPr="008F4E62" w:rsidRDefault="00E80983" w:rsidP="008F4E62">
      <w:pPr>
        <w:spacing w:after="0" w:line="480" w:lineRule="auto"/>
        <w:rPr>
          <w:b/>
          <w:bCs/>
        </w:rPr>
      </w:pPr>
      <w:r w:rsidRPr="008F4E62">
        <w:rPr>
          <w:b/>
          <w:bCs/>
        </w:rPr>
        <w:t>Project Overview</w:t>
      </w:r>
    </w:p>
    <w:p w14:paraId="598BB857" w14:textId="77777777" w:rsidR="006272F9" w:rsidRDefault="006272F9" w:rsidP="008F4E62">
      <w:pPr>
        <w:pStyle w:val="ListParagraph"/>
        <w:spacing w:after="0" w:line="480" w:lineRule="auto"/>
        <w:ind w:left="0" w:firstLine="360"/>
        <w:jc w:val="both"/>
      </w:pPr>
      <w:r>
        <w:t>The tic tac toe game is a famous simple game that is playable by two opposing players, one represents the character ‘X’ while the other ‘O’. With modern computing, players can now play the game against an “artificial intelligence”. The first iteration of the A.I. uses random slot selection and this makes the game “not challenging”, this gave birth to an algorithm called the minimax algorithm.</w:t>
      </w:r>
    </w:p>
    <w:p w14:paraId="602BC1BD" w14:textId="053BAD35" w:rsidR="006272F9" w:rsidRDefault="006272F9" w:rsidP="008F4E62">
      <w:pPr>
        <w:pStyle w:val="ListParagraph"/>
        <w:spacing w:after="0" w:line="480" w:lineRule="auto"/>
        <w:ind w:left="0" w:firstLine="360"/>
        <w:jc w:val="both"/>
      </w:pPr>
      <w:r>
        <w:t>The minimax algorithm is a backtracking algorithm that optimizes the best next move for a player to take. Minimax only works for games with two players as each player will act as a minimizing player and a maximizing player. With tic tac toe, where there are only two players, minimax can be implemented for the computer to go against the opposing player. During the A.I.’s turn, minimax algorithm will generate and evaluate all possible move up to the depth given or when the algorithm reaches a solution that require less steps. These possible moves generated can be visualized and be travelled in a form of a tree data structure.</w:t>
      </w:r>
    </w:p>
    <w:p w14:paraId="5D707F27" w14:textId="10AE83C2" w:rsidR="00800A32" w:rsidRDefault="00800A32" w:rsidP="00800A32">
      <w:pPr>
        <w:spacing w:after="0" w:line="480" w:lineRule="auto"/>
        <w:jc w:val="both"/>
        <w:rPr>
          <w:b/>
          <w:bCs/>
        </w:rPr>
      </w:pPr>
      <w:r>
        <w:rPr>
          <w:b/>
          <w:bCs/>
        </w:rPr>
        <w:t>Project Files</w:t>
      </w:r>
    </w:p>
    <w:p w14:paraId="120171DC" w14:textId="5F06E5CD" w:rsidR="00800A32" w:rsidRDefault="00800A32" w:rsidP="003B5870">
      <w:pPr>
        <w:spacing w:after="0" w:line="480" w:lineRule="auto"/>
        <w:jc w:val="both"/>
      </w:pPr>
      <w:r>
        <w:t xml:space="preserve">GitHub Repository: </w:t>
      </w:r>
      <w:hyperlink r:id="rId10" w:history="1">
        <w:r w:rsidR="003E6C12" w:rsidRPr="00BE1347">
          <w:rPr>
            <w:rStyle w:val="Hyperlink"/>
          </w:rPr>
          <w:t>https://github.com/MikhaWy/TicTacToe.git</w:t>
        </w:r>
      </w:hyperlink>
    </w:p>
    <w:p w14:paraId="65CE97C4" w14:textId="77777777" w:rsidR="00695B5D" w:rsidRDefault="003E6C12" w:rsidP="003B5870">
      <w:pPr>
        <w:spacing w:after="0" w:line="480" w:lineRule="auto"/>
        <w:jc w:val="both"/>
      </w:pPr>
      <w:r>
        <w:t>Demo and Video Explanation:</w:t>
      </w:r>
    </w:p>
    <w:p w14:paraId="6C485328" w14:textId="41A12068" w:rsidR="00B676F3" w:rsidRPr="00800A32" w:rsidRDefault="00B676F3" w:rsidP="003B5870">
      <w:pPr>
        <w:spacing w:after="0" w:line="480" w:lineRule="auto"/>
        <w:jc w:val="both"/>
      </w:pPr>
      <w:hyperlink r:id="rId11" w:history="1">
        <w:r w:rsidRPr="00BE1347">
          <w:rPr>
            <w:rStyle w:val="Hyperlink"/>
          </w:rPr>
          <w:t>https://drive.google.com/file/d/1JaRZOaVVsdhN8B03KVP_WIO_XSqdvsf8/view?usp=sharing</w:t>
        </w:r>
      </w:hyperlink>
    </w:p>
    <w:p w14:paraId="7A7A5854" w14:textId="4FA5BB21" w:rsidR="00897812" w:rsidRPr="00865559" w:rsidRDefault="0059337A" w:rsidP="00865559">
      <w:pPr>
        <w:spacing w:after="0" w:line="480" w:lineRule="auto"/>
        <w:rPr>
          <w:b/>
          <w:bCs/>
        </w:rPr>
      </w:pPr>
      <w:r w:rsidRPr="00865559">
        <w:rPr>
          <w:b/>
          <w:bCs/>
        </w:rPr>
        <w:t>Project Structure</w:t>
      </w:r>
    </w:p>
    <w:p w14:paraId="2408D282" w14:textId="5962DB7D" w:rsidR="007E6B22" w:rsidRDefault="0087225D" w:rsidP="005B7447">
      <w:pPr>
        <w:spacing w:after="0" w:line="480" w:lineRule="auto"/>
      </w:pPr>
      <w:r>
        <w:lastRenderedPageBreak/>
        <w:t>Folders in this project include:</w:t>
      </w:r>
    </w:p>
    <w:p w14:paraId="408B3F39" w14:textId="37C5E3FD" w:rsidR="0087225D" w:rsidRDefault="00647CD1" w:rsidP="0087225D">
      <w:pPr>
        <w:pStyle w:val="ListParagraph"/>
        <w:numPr>
          <w:ilvl w:val="0"/>
          <w:numId w:val="2"/>
        </w:numPr>
        <w:spacing w:after="0" w:line="480" w:lineRule="auto"/>
      </w:pPr>
      <w:r>
        <w:t>Build</w:t>
      </w:r>
    </w:p>
    <w:p w14:paraId="281092A2" w14:textId="3AC55B35" w:rsidR="00A800BE" w:rsidRDefault="00A800BE" w:rsidP="00A800BE">
      <w:pPr>
        <w:spacing w:after="0" w:line="480" w:lineRule="auto"/>
      </w:pPr>
      <w:r>
        <w:t xml:space="preserve">The build folder will contain the make.bat batch file and the compiled output files. The batch </w:t>
      </w:r>
      <w:r w:rsidR="00C05E77">
        <w:t>file will contain the original command line compile function:</w:t>
      </w:r>
    </w:p>
    <w:p w14:paraId="4AE51B8F" w14:textId="77777777" w:rsidR="00C05E77" w:rsidRPr="00C05E77" w:rsidRDefault="00C05E77" w:rsidP="00C05E77">
      <w:pPr>
        <w:spacing w:after="0" w:line="480" w:lineRule="auto"/>
        <w:rPr>
          <w:rFonts w:ascii="Consolas" w:hAnsi="Consolas"/>
        </w:rPr>
      </w:pPr>
      <w:r w:rsidRPr="00C05E77">
        <w:rPr>
          <w:rFonts w:ascii="Consolas" w:hAnsi="Consolas"/>
        </w:rPr>
        <w:t>&gt; g++ -o main ../src/main.cpp ../lib/game.cpp ../lib/tttlibrary.cpp</w:t>
      </w:r>
    </w:p>
    <w:p w14:paraId="2CD45B9B" w14:textId="7E13E789" w:rsidR="00C05E77" w:rsidRPr="002F6667" w:rsidRDefault="00C05E77" w:rsidP="00C05E77">
      <w:pPr>
        <w:spacing w:after="0" w:line="480" w:lineRule="auto"/>
        <w:rPr>
          <w:rFonts w:ascii="Consolas" w:hAnsi="Consolas"/>
        </w:rPr>
      </w:pPr>
      <w:r w:rsidRPr="00C05E77">
        <w:rPr>
          <w:rFonts w:ascii="Consolas" w:hAnsi="Consolas"/>
        </w:rPr>
        <w:t>&gt; main</w:t>
      </w:r>
    </w:p>
    <w:p w14:paraId="76A4C2DE" w14:textId="654365A4" w:rsidR="00647CD1" w:rsidRDefault="00647CD1" w:rsidP="0087225D">
      <w:pPr>
        <w:pStyle w:val="ListParagraph"/>
        <w:numPr>
          <w:ilvl w:val="0"/>
          <w:numId w:val="2"/>
        </w:numPr>
        <w:spacing w:after="0" w:line="480" w:lineRule="auto"/>
      </w:pPr>
      <w:r>
        <w:t>Docs</w:t>
      </w:r>
    </w:p>
    <w:p w14:paraId="659F41EE" w14:textId="53BF078A" w:rsidR="00BB0794" w:rsidRDefault="00BB0794" w:rsidP="00BB0794">
      <w:pPr>
        <w:spacing w:after="0" w:line="480" w:lineRule="auto"/>
      </w:pPr>
      <w:r>
        <w:t xml:space="preserve">The document folder will hold </w:t>
      </w:r>
      <w:r w:rsidR="00FC7D9D">
        <w:t>reports files and used assets.</w:t>
      </w:r>
    </w:p>
    <w:p w14:paraId="1FB63E5C" w14:textId="10867D62" w:rsidR="00647CD1" w:rsidRDefault="00647CD1" w:rsidP="0087225D">
      <w:pPr>
        <w:pStyle w:val="ListParagraph"/>
        <w:numPr>
          <w:ilvl w:val="0"/>
          <w:numId w:val="2"/>
        </w:numPr>
        <w:spacing w:after="0" w:line="480" w:lineRule="auto"/>
      </w:pPr>
      <w:r>
        <w:t>Includes</w:t>
      </w:r>
    </w:p>
    <w:p w14:paraId="7829F7F9" w14:textId="77F0C797" w:rsidR="006B5BDE" w:rsidRDefault="006B5BDE" w:rsidP="006B5BDE">
      <w:pPr>
        <w:spacing w:after="0" w:line="480" w:lineRule="auto"/>
      </w:pPr>
      <w:r>
        <w:t>Contain header files (.h).</w:t>
      </w:r>
    </w:p>
    <w:p w14:paraId="21C869C6" w14:textId="6B25F546" w:rsidR="00647CD1" w:rsidRDefault="00921C5B" w:rsidP="0087225D">
      <w:pPr>
        <w:pStyle w:val="ListParagraph"/>
        <w:numPr>
          <w:ilvl w:val="0"/>
          <w:numId w:val="2"/>
        </w:numPr>
        <w:spacing w:after="0" w:line="480" w:lineRule="auto"/>
      </w:pPr>
      <w:r>
        <w:t>Lib</w:t>
      </w:r>
    </w:p>
    <w:p w14:paraId="2A3F5D5E" w14:textId="0AD2F34D" w:rsidR="006B5BDE" w:rsidRDefault="006B5BDE" w:rsidP="006B5BDE">
      <w:pPr>
        <w:spacing w:after="0" w:line="480" w:lineRule="auto"/>
      </w:pPr>
      <w:r>
        <w:t>Contain library files (.cpp) for the header files.</w:t>
      </w:r>
    </w:p>
    <w:p w14:paraId="5A0F359F" w14:textId="59CC9708" w:rsidR="00921C5B" w:rsidRDefault="00921C5B" w:rsidP="0087225D">
      <w:pPr>
        <w:pStyle w:val="ListParagraph"/>
        <w:numPr>
          <w:ilvl w:val="0"/>
          <w:numId w:val="2"/>
        </w:numPr>
        <w:spacing w:after="0" w:line="480" w:lineRule="auto"/>
      </w:pPr>
      <w:r>
        <w:t>Src</w:t>
      </w:r>
    </w:p>
    <w:p w14:paraId="18CAE161" w14:textId="58707A13" w:rsidR="006B5BDE" w:rsidRDefault="006B5BDE" w:rsidP="006B5BDE">
      <w:pPr>
        <w:spacing w:after="0" w:line="480" w:lineRule="auto"/>
      </w:pPr>
      <w:r>
        <w:t>Contain the main.cpp file where the main function is found.</w:t>
      </w:r>
    </w:p>
    <w:p w14:paraId="150FEBC9" w14:textId="0D702F8A" w:rsidR="00921C5B" w:rsidRDefault="00A4034C" w:rsidP="00921C5B">
      <w:pPr>
        <w:spacing w:after="0" w:line="480" w:lineRule="auto"/>
        <w:rPr>
          <w:b/>
          <w:bCs/>
        </w:rPr>
      </w:pPr>
      <w:r w:rsidRPr="00865559">
        <w:rPr>
          <w:b/>
          <w:bCs/>
        </w:rPr>
        <w:t>Sample Input and Output</w:t>
      </w:r>
    </w:p>
    <w:p w14:paraId="15AE6A25" w14:textId="19EAD858" w:rsidR="002B42B8" w:rsidRPr="00583E69" w:rsidRDefault="009A2BE2" w:rsidP="00583E69">
      <w:pPr>
        <w:spacing w:after="0" w:line="480" w:lineRule="auto"/>
        <w:rPr>
          <w:b/>
          <w:bCs/>
        </w:rPr>
      </w:pPr>
      <w:r>
        <w:rPr>
          <w:b/>
          <w:bCs/>
        </w:rPr>
        <w:t>Vs. A.I.</w:t>
      </w:r>
    </w:p>
    <w:p w14:paraId="4E6B776B" w14:textId="0BD12B33" w:rsidR="00583E69" w:rsidRDefault="00583E69" w:rsidP="00583E69">
      <w:pPr>
        <w:pStyle w:val="Caption"/>
        <w:jc w:val="center"/>
      </w:pPr>
      <w:r>
        <w:rPr>
          <w:noProof/>
        </w:rPr>
        <w:drawing>
          <wp:inline distT="0" distB="0" distL="0" distR="0" wp14:anchorId="72730982" wp14:editId="45F50A3C">
            <wp:extent cx="4640782" cy="2787144"/>
            <wp:effectExtent l="0" t="0" r="762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42547" cy="2788204"/>
                    </a:xfrm>
                    <a:prstGeom prst="rect">
                      <a:avLst/>
                    </a:prstGeom>
                    <a:noFill/>
                    <a:ln>
                      <a:noFill/>
                    </a:ln>
                  </pic:spPr>
                </pic:pic>
              </a:graphicData>
            </a:graphic>
          </wp:inline>
        </w:drawing>
      </w:r>
    </w:p>
    <w:p w14:paraId="109C591B" w14:textId="5A4BDEC6" w:rsidR="00943C02" w:rsidRDefault="002B42B8" w:rsidP="002B42B8">
      <w:pPr>
        <w:pStyle w:val="Caption"/>
        <w:jc w:val="center"/>
      </w:pPr>
      <w:r>
        <w:t xml:space="preserve">Figure </w:t>
      </w:r>
      <w:fldSimple w:instr=" SEQ Figure \* ARABIC ">
        <w:r w:rsidR="00F60B3E">
          <w:rPr>
            <w:noProof/>
          </w:rPr>
          <w:t>1</w:t>
        </w:r>
      </w:fldSimple>
      <w:r>
        <w:t xml:space="preserve"> vs Minimax A.I. 1</w:t>
      </w:r>
    </w:p>
    <w:p w14:paraId="08B24DF5" w14:textId="4DD67E83" w:rsidR="00543EB8" w:rsidRDefault="00583E69" w:rsidP="00583E69">
      <w:pPr>
        <w:keepNext/>
        <w:spacing w:after="0" w:line="480" w:lineRule="auto"/>
        <w:jc w:val="center"/>
      </w:pPr>
      <w:r>
        <w:rPr>
          <w:noProof/>
        </w:rPr>
        <w:lastRenderedPageBreak/>
        <w:drawing>
          <wp:inline distT="0" distB="0" distL="0" distR="0" wp14:anchorId="38C05390" wp14:editId="3FA51491">
            <wp:extent cx="4861353" cy="2336213"/>
            <wp:effectExtent l="0" t="0" r="0" b="6985"/>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96673" cy="2353187"/>
                    </a:xfrm>
                    <a:prstGeom prst="rect">
                      <a:avLst/>
                    </a:prstGeom>
                    <a:noFill/>
                    <a:ln>
                      <a:noFill/>
                    </a:ln>
                  </pic:spPr>
                </pic:pic>
              </a:graphicData>
            </a:graphic>
          </wp:inline>
        </w:drawing>
      </w:r>
    </w:p>
    <w:p w14:paraId="4AFB51D5" w14:textId="0CA19533" w:rsidR="00943C02" w:rsidRDefault="00543EB8" w:rsidP="00543EB8">
      <w:pPr>
        <w:pStyle w:val="Caption"/>
        <w:jc w:val="center"/>
      </w:pPr>
      <w:r>
        <w:t xml:space="preserve">Figure </w:t>
      </w:r>
      <w:fldSimple w:instr=" SEQ Figure \* ARABIC ">
        <w:r w:rsidR="00F60B3E">
          <w:rPr>
            <w:noProof/>
          </w:rPr>
          <w:t>2</w:t>
        </w:r>
      </w:fldSimple>
      <w:r>
        <w:t xml:space="preserve"> vs Minimax A.I. 2</w:t>
      </w:r>
    </w:p>
    <w:p w14:paraId="093D3EC5" w14:textId="617A687B" w:rsidR="003B163E" w:rsidRDefault="00583E69" w:rsidP="00E7093C">
      <w:pPr>
        <w:keepNext/>
        <w:spacing w:after="0" w:line="480" w:lineRule="auto"/>
        <w:jc w:val="center"/>
      </w:pPr>
      <w:r>
        <w:rPr>
          <w:noProof/>
        </w:rPr>
        <w:drawing>
          <wp:inline distT="0" distB="0" distL="0" distR="0" wp14:anchorId="30071F96" wp14:editId="5A025A29">
            <wp:extent cx="4868060" cy="3022373"/>
            <wp:effectExtent l="0" t="0" r="8890" b="698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2227" cy="3024960"/>
                    </a:xfrm>
                    <a:prstGeom prst="rect">
                      <a:avLst/>
                    </a:prstGeom>
                    <a:noFill/>
                    <a:ln>
                      <a:noFill/>
                    </a:ln>
                  </pic:spPr>
                </pic:pic>
              </a:graphicData>
            </a:graphic>
          </wp:inline>
        </w:drawing>
      </w:r>
    </w:p>
    <w:p w14:paraId="04550A64" w14:textId="48C3F0CE" w:rsidR="009A2BE2" w:rsidRDefault="003B163E" w:rsidP="003B163E">
      <w:pPr>
        <w:pStyle w:val="Caption"/>
        <w:jc w:val="center"/>
      </w:pPr>
      <w:r>
        <w:t xml:space="preserve">Figure </w:t>
      </w:r>
      <w:fldSimple w:instr=" SEQ Figure \* ARABIC ">
        <w:r w:rsidR="00F60B3E">
          <w:rPr>
            <w:noProof/>
          </w:rPr>
          <w:t>3</w:t>
        </w:r>
      </w:fldSimple>
      <w:r>
        <w:t xml:space="preserve"> vs Minimax A.I. 3</w:t>
      </w:r>
    </w:p>
    <w:p w14:paraId="07802CA9" w14:textId="31F3A610" w:rsidR="009A2BE2" w:rsidRDefault="009A2BE2" w:rsidP="00921C5B">
      <w:pPr>
        <w:spacing w:after="0" w:line="480" w:lineRule="auto"/>
        <w:rPr>
          <w:b/>
          <w:bCs/>
        </w:rPr>
      </w:pPr>
      <w:r>
        <w:rPr>
          <w:b/>
          <w:bCs/>
        </w:rPr>
        <w:t>Vs Human</w:t>
      </w:r>
    </w:p>
    <w:p w14:paraId="7E5F8E02" w14:textId="77777777" w:rsidR="00F60B3E" w:rsidRDefault="00D920EC" w:rsidP="00F60B3E">
      <w:pPr>
        <w:keepNext/>
        <w:spacing w:after="0" w:line="480" w:lineRule="auto"/>
        <w:jc w:val="center"/>
      </w:pPr>
      <w:r>
        <w:rPr>
          <w:b/>
          <w:bCs/>
          <w:noProof/>
        </w:rPr>
        <w:lastRenderedPageBreak/>
        <w:drawing>
          <wp:inline distT="0" distB="0" distL="0" distR="0" wp14:anchorId="03425DC9" wp14:editId="30C8B375">
            <wp:extent cx="4318569" cy="236838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1234" cy="2369848"/>
                    </a:xfrm>
                    <a:prstGeom prst="rect">
                      <a:avLst/>
                    </a:prstGeom>
                    <a:noFill/>
                    <a:ln>
                      <a:noFill/>
                    </a:ln>
                  </pic:spPr>
                </pic:pic>
              </a:graphicData>
            </a:graphic>
          </wp:inline>
        </w:drawing>
      </w:r>
    </w:p>
    <w:p w14:paraId="32D7ED6C" w14:textId="3F6C59E4" w:rsidR="00F60B3E" w:rsidRDefault="00F60B3E" w:rsidP="00F60B3E">
      <w:pPr>
        <w:pStyle w:val="Caption"/>
        <w:jc w:val="center"/>
      </w:pPr>
      <w:r>
        <w:t xml:space="preserve">Figure </w:t>
      </w:r>
      <w:fldSimple w:instr=" SEQ Figure \* ARABIC ">
        <w:r>
          <w:rPr>
            <w:noProof/>
          </w:rPr>
          <w:t>4</w:t>
        </w:r>
      </w:fldSimple>
      <w:r>
        <w:t xml:space="preserve"> vs Human 1</w:t>
      </w:r>
    </w:p>
    <w:p w14:paraId="49280C9E" w14:textId="77777777" w:rsidR="00F60B3E" w:rsidRDefault="00D920EC" w:rsidP="00F60B3E">
      <w:pPr>
        <w:keepNext/>
        <w:spacing w:after="0" w:line="480" w:lineRule="auto"/>
        <w:jc w:val="center"/>
      </w:pPr>
      <w:r>
        <w:rPr>
          <w:b/>
          <w:bCs/>
          <w:noProof/>
        </w:rPr>
        <w:drawing>
          <wp:inline distT="0" distB="0" distL="0" distR="0" wp14:anchorId="591F5690" wp14:editId="57CE0FF0">
            <wp:extent cx="4476930" cy="25855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90386" cy="2593306"/>
                    </a:xfrm>
                    <a:prstGeom prst="rect">
                      <a:avLst/>
                    </a:prstGeom>
                    <a:noFill/>
                    <a:ln>
                      <a:noFill/>
                    </a:ln>
                  </pic:spPr>
                </pic:pic>
              </a:graphicData>
            </a:graphic>
          </wp:inline>
        </w:drawing>
      </w:r>
    </w:p>
    <w:p w14:paraId="6B3681A9" w14:textId="255F6699" w:rsidR="00D920EC" w:rsidRPr="009A2BE2" w:rsidRDefault="00F60B3E" w:rsidP="00F60B3E">
      <w:pPr>
        <w:pStyle w:val="Caption"/>
        <w:jc w:val="center"/>
        <w:rPr>
          <w:b/>
          <w:bCs/>
        </w:rPr>
      </w:pPr>
      <w:r>
        <w:t xml:space="preserve">Figure </w:t>
      </w:r>
      <w:fldSimple w:instr=" SEQ Figure \* ARABIC ">
        <w:r>
          <w:rPr>
            <w:noProof/>
          </w:rPr>
          <w:t>5</w:t>
        </w:r>
      </w:fldSimple>
      <w:r>
        <w:t xml:space="preserve"> vs Human 2</w:t>
      </w:r>
    </w:p>
    <w:p w14:paraId="42789D43" w14:textId="01A5EFAC" w:rsidR="00A4034C" w:rsidRPr="00865559" w:rsidRDefault="00C86847" w:rsidP="00921C5B">
      <w:pPr>
        <w:spacing w:after="0" w:line="480" w:lineRule="auto"/>
        <w:rPr>
          <w:b/>
          <w:bCs/>
        </w:rPr>
      </w:pPr>
      <w:r w:rsidRPr="00865559">
        <w:rPr>
          <w:b/>
          <w:bCs/>
        </w:rPr>
        <w:t>Future Improvements</w:t>
      </w:r>
    </w:p>
    <w:p w14:paraId="55E8544D" w14:textId="448326F6" w:rsidR="00C86847" w:rsidRDefault="00213C5A" w:rsidP="005054FD">
      <w:pPr>
        <w:spacing w:after="0" w:line="480" w:lineRule="auto"/>
        <w:ind w:firstLine="720"/>
        <w:jc w:val="both"/>
      </w:pPr>
      <w:r>
        <w:t>Like every other project, there are always improvements that could be made.</w:t>
      </w:r>
      <w:r w:rsidR="00523297">
        <w:t xml:space="preserve"> In this case, </w:t>
      </w:r>
      <w:r w:rsidR="004C7DFF">
        <w:t xml:space="preserve">in </w:t>
      </w:r>
      <w:r w:rsidR="0074270D">
        <w:t>the early game</w:t>
      </w:r>
      <w:r w:rsidR="004C7DFF">
        <w:t>, the A.I. will always prioritize the left most grid</w:t>
      </w:r>
      <w:r w:rsidR="00A60750">
        <w:t>, since the score evaluated on the board will be equal to the rest of the moves</w:t>
      </w:r>
      <w:r w:rsidR="00E12EB1">
        <w:t>. Looking at that, we can create a pseudo random number generator that will make the A.I. randomly choose between the evaluated scores randomly, to make the game more “random”.</w:t>
      </w:r>
      <w:r w:rsidR="004F4AA3">
        <w:t xml:space="preserve"> </w:t>
      </w:r>
      <w:r w:rsidR="002C2D07">
        <w:t>Features such as:</w:t>
      </w:r>
    </w:p>
    <w:p w14:paraId="767A8C06" w14:textId="71DC3C4D" w:rsidR="002C2D07" w:rsidRDefault="0099754B" w:rsidP="005054FD">
      <w:pPr>
        <w:pStyle w:val="ListBullet"/>
        <w:spacing w:after="0" w:line="480" w:lineRule="auto"/>
      </w:pPr>
      <w:r>
        <w:t xml:space="preserve">Choosing </w:t>
      </w:r>
      <w:r w:rsidR="002C2D07">
        <w:t>A.I. difficulty</w:t>
      </w:r>
      <w:r>
        <w:t xml:space="preserve"> by manipulating the search depth</w:t>
      </w:r>
    </w:p>
    <w:p w14:paraId="68839092" w14:textId="748A4BE9" w:rsidR="002C2D07" w:rsidRDefault="002C2D07" w:rsidP="005054FD">
      <w:pPr>
        <w:pStyle w:val="ListBullet"/>
        <w:spacing w:after="0" w:line="480" w:lineRule="auto"/>
      </w:pPr>
      <w:r>
        <w:t>User ranking</w:t>
      </w:r>
    </w:p>
    <w:p w14:paraId="5D845D8C" w14:textId="37A3DD86" w:rsidR="002C2D07" w:rsidRDefault="002C2D07" w:rsidP="005054FD">
      <w:pPr>
        <w:pStyle w:val="ListBullet"/>
        <w:spacing w:after="0" w:line="480" w:lineRule="auto"/>
      </w:pPr>
      <w:r>
        <w:t>Gameplay history</w:t>
      </w:r>
    </w:p>
    <w:p w14:paraId="247621CB" w14:textId="01AC8B57" w:rsidR="00B257DB" w:rsidRDefault="00B257DB" w:rsidP="005054FD">
      <w:pPr>
        <w:pStyle w:val="ListBullet"/>
        <w:spacing w:after="0" w:line="480" w:lineRule="auto"/>
      </w:pPr>
      <w:r>
        <w:lastRenderedPageBreak/>
        <w:t>User Interface (UI)</w:t>
      </w:r>
    </w:p>
    <w:p w14:paraId="314A3932" w14:textId="5FD6C90C" w:rsidR="00575697" w:rsidRDefault="00575697" w:rsidP="00575697">
      <w:pPr>
        <w:pStyle w:val="ListBullet"/>
        <w:numPr>
          <w:ilvl w:val="0"/>
          <w:numId w:val="0"/>
        </w:numPr>
        <w:spacing w:after="0" w:line="480" w:lineRule="auto"/>
      </w:pPr>
      <w:r>
        <w:t xml:space="preserve">Could be added in future improvements. </w:t>
      </w:r>
      <w:r w:rsidR="00E72FCC">
        <w:t>T</w:t>
      </w:r>
      <w:r>
        <w:t>ime complexity for the minimax algorithm could be improved</w:t>
      </w:r>
      <w:r w:rsidR="00E72FCC">
        <w:t xml:space="preserve"> by introducing the alpha-beta pruning optimization.</w:t>
      </w:r>
    </w:p>
    <w:sectPr w:rsidR="00575697" w:rsidSect="00A765AA">
      <w:headerReference w:type="default" r:id="rId1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2CE2F" w14:textId="77777777" w:rsidR="00705649" w:rsidRDefault="00705649" w:rsidP="00705649">
      <w:pPr>
        <w:spacing w:after="0" w:line="240" w:lineRule="auto"/>
      </w:pPr>
      <w:r>
        <w:separator/>
      </w:r>
    </w:p>
  </w:endnote>
  <w:endnote w:type="continuationSeparator" w:id="0">
    <w:p w14:paraId="0AD04C17" w14:textId="77777777" w:rsidR="00705649" w:rsidRDefault="00705649" w:rsidP="00705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183C2" w14:textId="77777777" w:rsidR="00705649" w:rsidRDefault="00705649" w:rsidP="00705649">
      <w:pPr>
        <w:spacing w:after="0" w:line="240" w:lineRule="auto"/>
      </w:pPr>
      <w:r>
        <w:separator/>
      </w:r>
    </w:p>
  </w:footnote>
  <w:footnote w:type="continuationSeparator" w:id="0">
    <w:p w14:paraId="1E4F23D1" w14:textId="77777777" w:rsidR="00705649" w:rsidRDefault="00705649" w:rsidP="00705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B3634" w14:textId="410E0057" w:rsidR="00705649" w:rsidRDefault="00B94CB9">
    <w:pPr>
      <w:pStyle w:val="Header"/>
      <w:jc w:val="right"/>
    </w:pPr>
    <w:r>
      <w:t xml:space="preserve">Edrick, Mikha, </w:t>
    </w:r>
    <w:r w:rsidR="00A5320E">
      <w:t>Roger -</w:t>
    </w:r>
    <w:r w:rsidR="00705649">
      <w:t xml:space="preserve"> </w:t>
    </w:r>
    <w:sdt>
      <w:sdtPr>
        <w:id w:val="-1339069701"/>
        <w:docPartObj>
          <w:docPartGallery w:val="Page Numbers (Top of Page)"/>
          <w:docPartUnique/>
        </w:docPartObj>
      </w:sdtPr>
      <w:sdtEndPr>
        <w:rPr>
          <w:noProof/>
        </w:rPr>
      </w:sdtEndPr>
      <w:sdtContent>
        <w:r w:rsidR="00705649">
          <w:fldChar w:fldCharType="begin"/>
        </w:r>
        <w:r w:rsidR="00705649">
          <w:instrText xml:space="preserve"> PAGE   \* MERGEFORMAT </w:instrText>
        </w:r>
        <w:r w:rsidR="00705649">
          <w:fldChar w:fldCharType="separate"/>
        </w:r>
        <w:r w:rsidR="00705649">
          <w:rPr>
            <w:noProof/>
          </w:rPr>
          <w:t>2</w:t>
        </w:r>
        <w:r w:rsidR="00705649">
          <w:rPr>
            <w:noProof/>
          </w:rPr>
          <w:fldChar w:fldCharType="end"/>
        </w:r>
      </w:sdtContent>
    </w:sdt>
  </w:p>
  <w:p w14:paraId="554374E8" w14:textId="77777777" w:rsidR="00705649" w:rsidRDefault="00705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D2E704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950905"/>
    <w:multiLevelType w:val="hybridMultilevel"/>
    <w:tmpl w:val="3FE2359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23935FB"/>
    <w:multiLevelType w:val="hybridMultilevel"/>
    <w:tmpl w:val="6AD29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DI2tzAyNTUzMjVR0lEKTi0uzszPAykwrAUAU1340CwAAAA="/>
  </w:docVars>
  <w:rsids>
    <w:rsidRoot w:val="00705649"/>
    <w:rsid w:val="001F326D"/>
    <w:rsid w:val="00213C5A"/>
    <w:rsid w:val="002752AD"/>
    <w:rsid w:val="002B42B8"/>
    <w:rsid w:val="002C2D07"/>
    <w:rsid w:val="002F6667"/>
    <w:rsid w:val="00354DFC"/>
    <w:rsid w:val="003B163E"/>
    <w:rsid w:val="003B5870"/>
    <w:rsid w:val="003E6C12"/>
    <w:rsid w:val="004C7DFF"/>
    <w:rsid w:val="004F4AA3"/>
    <w:rsid w:val="005054FD"/>
    <w:rsid w:val="00523297"/>
    <w:rsid w:val="00543EB8"/>
    <w:rsid w:val="00553AED"/>
    <w:rsid w:val="00575697"/>
    <w:rsid w:val="00583E69"/>
    <w:rsid w:val="0059337A"/>
    <w:rsid w:val="005B7447"/>
    <w:rsid w:val="00613C26"/>
    <w:rsid w:val="006272F9"/>
    <w:rsid w:val="00647CD1"/>
    <w:rsid w:val="0067667D"/>
    <w:rsid w:val="00695B5D"/>
    <w:rsid w:val="006B5BDE"/>
    <w:rsid w:val="006E61EE"/>
    <w:rsid w:val="00705649"/>
    <w:rsid w:val="0074270D"/>
    <w:rsid w:val="007E6B22"/>
    <w:rsid w:val="00800A32"/>
    <w:rsid w:val="00837CE1"/>
    <w:rsid w:val="00865559"/>
    <w:rsid w:val="0087225D"/>
    <w:rsid w:val="0089356D"/>
    <w:rsid w:val="00897812"/>
    <w:rsid w:val="008D05D9"/>
    <w:rsid w:val="008F4E62"/>
    <w:rsid w:val="00921C5B"/>
    <w:rsid w:val="00943C02"/>
    <w:rsid w:val="0099754B"/>
    <w:rsid w:val="009A2BE2"/>
    <w:rsid w:val="009F23C8"/>
    <w:rsid w:val="00A4034C"/>
    <w:rsid w:val="00A5320E"/>
    <w:rsid w:val="00A60750"/>
    <w:rsid w:val="00A60FAB"/>
    <w:rsid w:val="00A765AA"/>
    <w:rsid w:val="00A800BE"/>
    <w:rsid w:val="00B257DB"/>
    <w:rsid w:val="00B676F3"/>
    <w:rsid w:val="00B94CB9"/>
    <w:rsid w:val="00BB0794"/>
    <w:rsid w:val="00C05E77"/>
    <w:rsid w:val="00C171E6"/>
    <w:rsid w:val="00C32C8F"/>
    <w:rsid w:val="00C86847"/>
    <w:rsid w:val="00D920EC"/>
    <w:rsid w:val="00DB089A"/>
    <w:rsid w:val="00E12EB1"/>
    <w:rsid w:val="00E56A2A"/>
    <w:rsid w:val="00E7093C"/>
    <w:rsid w:val="00E72FCC"/>
    <w:rsid w:val="00E76359"/>
    <w:rsid w:val="00E80983"/>
    <w:rsid w:val="00EB5493"/>
    <w:rsid w:val="00F60B3E"/>
    <w:rsid w:val="00FA08C3"/>
    <w:rsid w:val="00FA2229"/>
    <w:rsid w:val="00FC3615"/>
    <w:rsid w:val="00FC7D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30D5D"/>
  <w15:chartTrackingRefBased/>
  <w15:docId w15:val="{405EB9E4-92FE-4E5C-8301-A42BA4936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6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5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649"/>
  </w:style>
  <w:style w:type="paragraph" w:styleId="Footer">
    <w:name w:val="footer"/>
    <w:basedOn w:val="Normal"/>
    <w:link w:val="FooterChar"/>
    <w:uiPriority w:val="99"/>
    <w:unhideWhenUsed/>
    <w:rsid w:val="00705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5649"/>
  </w:style>
  <w:style w:type="paragraph" w:styleId="ListParagraph">
    <w:name w:val="List Paragraph"/>
    <w:basedOn w:val="Normal"/>
    <w:uiPriority w:val="34"/>
    <w:qFormat/>
    <w:rsid w:val="00705649"/>
    <w:pPr>
      <w:ind w:left="720"/>
      <w:contextualSpacing/>
    </w:pPr>
  </w:style>
  <w:style w:type="paragraph" w:styleId="Caption">
    <w:name w:val="caption"/>
    <w:basedOn w:val="Normal"/>
    <w:next w:val="Normal"/>
    <w:uiPriority w:val="35"/>
    <w:unhideWhenUsed/>
    <w:qFormat/>
    <w:rsid w:val="002B42B8"/>
    <w:pPr>
      <w:spacing w:after="200" w:line="240" w:lineRule="auto"/>
    </w:pPr>
    <w:rPr>
      <w:i/>
      <w:iCs/>
      <w:color w:val="44546A" w:themeColor="text2"/>
      <w:sz w:val="18"/>
      <w:szCs w:val="18"/>
    </w:rPr>
  </w:style>
  <w:style w:type="paragraph" w:styleId="ListBullet">
    <w:name w:val="List Bullet"/>
    <w:basedOn w:val="Normal"/>
    <w:uiPriority w:val="99"/>
    <w:unhideWhenUsed/>
    <w:rsid w:val="002C2D07"/>
    <w:pPr>
      <w:numPr>
        <w:numId w:val="3"/>
      </w:numPr>
      <w:contextualSpacing/>
    </w:pPr>
  </w:style>
  <w:style w:type="character" w:styleId="Hyperlink">
    <w:name w:val="Hyperlink"/>
    <w:basedOn w:val="DefaultParagraphFont"/>
    <w:uiPriority w:val="99"/>
    <w:unhideWhenUsed/>
    <w:rsid w:val="003E6C12"/>
    <w:rPr>
      <w:color w:val="0563C1" w:themeColor="hyperlink"/>
      <w:u w:val="single"/>
    </w:rPr>
  </w:style>
  <w:style w:type="character" w:styleId="UnresolvedMention">
    <w:name w:val="Unresolved Mention"/>
    <w:basedOn w:val="DefaultParagraphFont"/>
    <w:uiPriority w:val="99"/>
    <w:semiHidden/>
    <w:unhideWhenUsed/>
    <w:rsid w:val="003E6C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454723">
      <w:bodyDiv w:val="1"/>
      <w:marLeft w:val="0"/>
      <w:marRight w:val="0"/>
      <w:marTop w:val="0"/>
      <w:marBottom w:val="0"/>
      <w:divBdr>
        <w:top w:val="none" w:sz="0" w:space="0" w:color="auto"/>
        <w:left w:val="none" w:sz="0" w:space="0" w:color="auto"/>
        <w:bottom w:val="none" w:sz="0" w:space="0" w:color="auto"/>
        <w:right w:val="none" w:sz="0" w:space="0" w:color="auto"/>
      </w:divBdr>
      <w:divsChild>
        <w:div w:id="369646232">
          <w:marLeft w:val="0"/>
          <w:marRight w:val="0"/>
          <w:marTop w:val="0"/>
          <w:marBottom w:val="0"/>
          <w:divBdr>
            <w:top w:val="none" w:sz="0" w:space="0" w:color="auto"/>
            <w:left w:val="none" w:sz="0" w:space="0" w:color="auto"/>
            <w:bottom w:val="none" w:sz="0" w:space="0" w:color="auto"/>
            <w:right w:val="none" w:sz="0" w:space="0" w:color="auto"/>
          </w:divBdr>
        </w:div>
      </w:divsChild>
    </w:div>
    <w:div w:id="1164203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ive.google.com/file/d/1JaRZOaVVsdhN8B03KVP_WIO_XSqdvsf8/view?usp=sharing" TargetMode="Externa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hyperlink" Target="https://github.com/MikhaWy/TicTacToe.git"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5132DDFF4A8D44885029D81E3B0FCE" ma:contentTypeVersion="13" ma:contentTypeDescription="Create a new document." ma:contentTypeScope="" ma:versionID="a972069c8f6aa390deb172cee5484c5c">
  <xsd:schema xmlns:xsd="http://www.w3.org/2001/XMLSchema" xmlns:xs="http://www.w3.org/2001/XMLSchema" xmlns:p="http://schemas.microsoft.com/office/2006/metadata/properties" xmlns:ns3="be894298-87a6-4ea2-b8cd-14299fc4e44c" xmlns:ns4="5ac99c30-cea1-4732-b89a-7ab95b928a96" targetNamespace="http://schemas.microsoft.com/office/2006/metadata/properties" ma:root="true" ma:fieldsID="0423c10717880593e165a45a0b9a0a83" ns3:_="" ns4:_="">
    <xsd:import namespace="be894298-87a6-4ea2-b8cd-14299fc4e44c"/>
    <xsd:import namespace="5ac99c30-cea1-4732-b89a-7ab95b928a9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94298-87a6-4ea2-b8cd-14299fc4e4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ac99c30-cea1-4732-b89a-7ab95b928a9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353398-E5D3-4C78-A0E2-BFE725CF9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94298-87a6-4ea2-b8cd-14299fc4e44c"/>
    <ds:schemaRef ds:uri="5ac99c30-cea1-4732-b89a-7ab95b928a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3CC1C7-EA8E-40CB-8BD4-1FCB04AF7E72}">
  <ds:schemaRefs>
    <ds:schemaRef ds:uri="http://schemas.microsoft.com/sharepoint/v3/contenttype/forms"/>
  </ds:schemaRefs>
</ds:datastoreItem>
</file>

<file path=customXml/itemProps3.xml><?xml version="1.0" encoding="utf-8"?>
<ds:datastoreItem xmlns:ds="http://schemas.openxmlformats.org/officeDocument/2006/customXml" ds:itemID="{01440FD6-A0E9-4DF5-9C65-B98B83278E4E}">
  <ds:schemaRefs>
    <ds:schemaRef ds:uri="http://www.w3.org/XML/1998/namespace"/>
    <ds:schemaRef ds:uri="5ac99c30-cea1-4732-b89a-7ab95b928a96"/>
    <ds:schemaRef ds:uri="http://schemas.openxmlformats.org/package/2006/metadata/core-properties"/>
    <ds:schemaRef ds:uri="http://schemas.microsoft.com/office/infopath/2007/PartnerControls"/>
    <ds:schemaRef ds:uri="http://schemas.microsoft.com/office/2006/documentManagement/types"/>
    <ds:schemaRef ds:uri="be894298-87a6-4ea2-b8cd-14299fc4e44c"/>
    <ds:schemaRef ds:uri="http://purl.org/dc/elements/1.1/"/>
    <ds:schemaRef ds:uri="http://schemas.microsoft.com/office/2006/metadata/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468</Words>
  <Characters>2669</Characters>
  <Application>Microsoft Office Word</Application>
  <DocSecurity>0</DocSecurity>
  <Lines>22</Lines>
  <Paragraphs>6</Paragraphs>
  <ScaleCrop>false</ScaleCrop>
  <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 Cashley</dc:creator>
  <cp:keywords/>
  <dc:description/>
  <cp:lastModifiedBy>Roger Cashley</cp:lastModifiedBy>
  <cp:revision>14</cp:revision>
  <dcterms:created xsi:type="dcterms:W3CDTF">2021-12-08T03:10:00Z</dcterms:created>
  <dcterms:modified xsi:type="dcterms:W3CDTF">2021-12-08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5132DDFF4A8D44885029D81E3B0FCE</vt:lpwstr>
  </property>
</Properties>
</file>